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0a2198d932a050af30ebb56e2ed9ed3f93f1aca"/>
    <w:p>
      <w:pPr>
        <w:pStyle w:val="Heading1"/>
      </w:pPr>
      <w:r>
        <w:t xml:space="preserve">Cover Letter for Ophthalmologist Position in Italy Rome</w:t>
      </w:r>
    </w:p>
    <w:p>
      <w:pPr>
        <w:pStyle w:val="FirstParagraph"/>
      </w:pPr>
      <w:r>
        <w:t xml:space="preserve">Dear [Recipient's Name or Hiring Committee],</w:t>
      </w:r>
    </w:p>
    <w:p>
      <w:pPr>
        <w:pStyle w:val="BodyText"/>
      </w:pPr>
      <w:r>
        <w:t xml:space="preserve">I am writing to express my enthusiastic interest in the Ophthalmologist position at your esteemed institution in Italy Rome. As a dedicated and skilled ophthalmologist with a passion for advancing eye care, I am eager to contribute my expertise and experience to a healthcare environment that values innovation, patient-centered care, and excellence—qualities that align seamlessly with the renowned medical standards of Italy Rome.</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comprehensive understanding of diagnosing and treating a wide range of ocular conditions, from cataracts and glaucoma to retinal disorders and refractive surgeries. My career has been defined by a commitment to precision, compassion, and the continuous pursuit of knowledge in the ever-evolving field of eye care. I hold [Your Degree, e.g., MD] from [Your Medical School], followed by a residency in Ophthalmology at [Residency Institution], where I honed my skills in both clinical practice and surgical techniques.</w:t>
      </w:r>
    </w:p>
    <w:p>
      <w:pPr>
        <w:pStyle w:val="BodyText"/>
      </w:pPr>
      <w:r>
        <w:t xml:space="preserve">My professional journey has included roles at prestigious institutions such as [Previous Hospitals or Clinics], where I provided comprehensive eye care to diverse patient populations. I have specialized in procedures like phacoemulsification, corneal transplants, and laser vision correction, while also maintaining a focus on preventive care and patient education. My work has been recognized for its quality and dedication to improving patients’ quality of life through timely interventions and personalized treatment plans.</w:t>
      </w:r>
    </w:p>
    <w:bookmarkEnd w:id="20"/>
    <w:bookmarkStart w:id="21" w:name="X59d618fdfbb0b0a716e11632da1139b88adcced"/>
    <w:p>
      <w:pPr>
        <w:pStyle w:val="Heading2"/>
      </w:pPr>
      <w:r>
        <w:t xml:space="preserve">Why Italy Rome? A Commitment to Excellence</w:t>
      </w:r>
    </w:p>
    <w:p>
      <w:pPr>
        <w:pStyle w:val="FirstParagraph"/>
      </w:pPr>
      <w:r>
        <w:t xml:space="preserve">I am particularly drawn to the opportunity in Italy Rome due to the city’s rich cultural heritage, vibrant community, and its status as a hub for medical innovation. Rome’s healthcare system is renowned for its blend of traditional values and cutting-edge technology, which resonates deeply with my philosophy of integrating advanced treatments with empathetic patient care. The chance to work within this dynamic environment aligns perfectly with my goal of contributing to a team that prioritizes both clinical excellence and the well-being of patients.</w:t>
      </w:r>
    </w:p>
    <w:p>
      <w:pPr>
        <w:pStyle w:val="BodyText"/>
      </w:pPr>
      <w:r>
        <w:t xml:space="preserve">Italy Rome is home to some of the most respected medical institutions in Europe, such as [Name of Hospital or Clinic if applicable], which have set benchmarks for ophthalmic care. I am eager to collaborate with professionals who share a commitment to advancing eye health through research, education, and community outreach. My background in [specific area, e.g., pediatric ophthalmology or neuro-ophthalmology] would allow me to contribute meaningfully to your team’s mission of providing world-class care.</w:t>
      </w:r>
    </w:p>
    <w:bookmarkEnd w:id="21"/>
    <w:bookmarkStart w:id="22" w:name="adaptability-and-cultural-connection"/>
    <w:p>
      <w:pPr>
        <w:pStyle w:val="Heading2"/>
      </w:pPr>
      <w:r>
        <w:t xml:space="preserve">Adaptability and Cultural Connection</w:t>
      </w:r>
    </w:p>
    <w:p>
      <w:pPr>
        <w:pStyle w:val="FirstParagraph"/>
      </w:pPr>
      <w:r>
        <w:t xml:space="preserve">Living and working in Italy Rome would be a natural extension of my professional aspirations. I have a strong appreciation for Italian culture, including its emphasis on hospitality, precision, and the importance of human connections. My ability to navigate multilingual environments—[mention language skills if applicable, e.g., "fluent in English and Italian"]—would enable me to communicate effectively with patients and colleagues alike, ensuring that cultural nuances are respected and integrated into every interaction.</w:t>
      </w:r>
    </w:p>
    <w:p>
      <w:pPr>
        <w:pStyle w:val="BodyText"/>
      </w:pPr>
      <w:r>
        <w:t xml:space="preserve">Moreover, I am deeply committed to understanding the unique healthcare needs of Rome’s population. The city’s aging demographic, coupled with increasing demand for advanced ophthalmic services, presents an opportunity to make a significant impact. My experience in managing chronic ocular conditions and my proactive approach to patient education would allow me to address these challenges while fostering trust and long-term relationships with patients.</w:t>
      </w:r>
    </w:p>
    <w:bookmarkEnd w:id="22"/>
    <w:bookmarkStart w:id="23" w:name="X940fe6c3f8cfa958b1bc5fd8b3eeef4bbe9aca9"/>
    <w:p>
      <w:pPr>
        <w:pStyle w:val="Heading2"/>
      </w:pPr>
      <w:r>
        <w:t xml:space="preserve">Personal Philosophy and Professional Values</w:t>
      </w:r>
    </w:p>
    <w:p>
      <w:pPr>
        <w:pStyle w:val="FirstParagraph"/>
      </w:pPr>
      <w:r>
        <w:t xml:space="preserve">To me, being an Ophthalmologist is more than a profession—it is a calling. I believe that every patient deserves care that is not only technically proficient but also deeply human. My approach to ophthalmology emphasizes empathy, transparency, and the importance of listening to patients’ concerns. Whether performing a complex surgical procedure or discussing routine eye exams, I strive to create an environment where patients feel informed, supported, and empowered.</w:t>
      </w:r>
    </w:p>
    <w:p>
      <w:pPr>
        <w:pStyle w:val="BodyText"/>
      </w:pPr>
      <w:r>
        <w:t xml:space="preserve">This philosophy has been reflected in my work as a mentor to junior physicians and as a participant in community health initiatives. For example, during my time at [Previous Institution], I led workshops on early detection of diabetic retinopathy, which underscored the critical role of preventive care in public health. I am eager to bring this same dedication to Italy Rome, where I can contribute to both clinical and educational programs that benefit the broader community.</w:t>
      </w:r>
    </w:p>
    <w:bookmarkEnd w:id="23"/>
    <w:bookmarkStart w:id="24" w:name="conclusion-a-collaborative-partnership"/>
    <w:p>
      <w:pPr>
        <w:pStyle w:val="Heading2"/>
      </w:pPr>
      <w:r>
        <w:t xml:space="preserve">Conclusion: A Collaborative Partnership</w:t>
      </w:r>
    </w:p>
    <w:p>
      <w:pPr>
        <w:pStyle w:val="FirstParagraph"/>
      </w:pPr>
      <w:r>
        <w:t xml:space="preserve">In conclusion, I am confident that my qualifications, experience, and passion for ophthalmology make me a strong candidate for this position in Italy Rome. I am particularly excited about the opportunity to collaborate with a team that values innovation and patient-centered care. My goal is to bring my expertise to your institution while continuing to grow professionally within a culture that prioritizes excellence and compassion.</w:t>
      </w:r>
    </w:p>
    <w:p>
      <w:pPr>
        <w:pStyle w:val="BodyText"/>
      </w:pPr>
      <w:r>
        <w:t xml:space="preserve">Thank you for considering my application. I would be delighted to discuss how my background and vision align with the needs of your organization. Please feel free to contact me at [Your Phone Number] or [Your Email Address] at your earliest convenience. I look forward to the possibility of contributing to the continued success of your team in Italy Ro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taly Rome</dc:title>
  <dc:creator/>
  <dc:language>en</dc:language>
  <cp:keywords/>
  <dcterms:created xsi:type="dcterms:W3CDTF">2026-07-23T20:03:39Z</dcterms:created>
  <dcterms:modified xsi:type="dcterms:W3CDTF">2026-07-23T20:03:39Z</dcterms:modified>
</cp:coreProperties>
</file>

<file path=docProps/custom.xml><?xml version="1.0" encoding="utf-8"?>
<Properties xmlns="http://schemas.openxmlformats.org/officeDocument/2006/custom-properties" xmlns:vt="http://schemas.openxmlformats.org/officeDocument/2006/docPropsVTypes"/>
</file>